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r>
        <w:t xml:space="preserve"> </w:t>
      </w:r>
      <w:r>
        <w:t xml:space="preserve">Malaysia</w:t>
      </w:r>
    </w:p>
    <w:bookmarkStart w:id="24" w:name="Xf3edd8e48d7be90184c4e6cf895ca321508bff3"/>
    <w:p>
      <w:pPr>
        <w:pStyle w:val="Heading1"/>
      </w:pPr>
      <w:r>
        <w:t xml:space="preserve">Marine Engineer Cover Letter for Kuala Lumpur, Malaysia</w:t>
      </w:r>
    </w:p>
    <w:p>
      <w:pPr>
        <w:pStyle w:val="FirstParagraph"/>
      </w:pPr>
      <w:r>
        <w:rPr>
          <w:bCs/>
          <w:b/>
        </w:rPr>
        <w:t xml:space="preserve">Dear [Hiring Manager's Name],</w:t>
      </w:r>
    </w:p>
    <w:p>
      <w:pPr>
        <w:pStyle w:val="BodyText"/>
      </w:pPr>
      <w:r>
        <w:t xml:space="preserve">I am writing to express my enthusiastic interest in the Marine Engineer position at [Company Name] in Kuala Lumpur, Malaysia. As a dedicated and experienced marine engineer with a proven track record of excellence in ship systems maintenance, operational efficiency, and safety protocols, I am confident in my ability to contribute meaningfully to your team. This opportunity aligns perfectly with my professional goals and passion for advancing maritime technologies while supporting the dynamic growth of Malaysia’s strategic port and shipping industry.</w:t>
      </w:r>
    </w:p>
    <w:p>
      <w:pPr>
        <w:pStyle w:val="BodyText"/>
      </w:pPr>
      <w:r>
        <w:t xml:space="preserve">Kuala Lumpur serves as a vital hub for maritime activities in Southeast Asia, with its proximity to major ports like Port Klang and its role as a gateway for international trade. I am particularly drawn to this position because it offers the chance to work within a region that is at the forefront of innovation in marine engineering. Malaysia’s commitment to sustainable shipping practices and digital transformation in maritime operations resonates deeply with my career values, and I am eager to contribute my expertise to projects that align with these objectives.</w:t>
      </w:r>
    </w:p>
    <w:bookmarkStart w:id="20" w:name="professional-background"/>
    <w:p>
      <w:pPr>
        <w:pStyle w:val="Heading2"/>
      </w:pPr>
      <w:r>
        <w:t xml:space="preserve">Professional Background</w:t>
      </w:r>
    </w:p>
    <w:p>
      <w:pPr>
        <w:pStyle w:val="FirstParagraph"/>
      </w:pPr>
      <w:r>
        <w:t xml:space="preserve">With over [X years] of experience in marine engineering, I have developed a comprehensive understanding of shipboard systems, including propulsion, electrical networks, and auxiliary machinery. My career has been defined by a commitment to precision, safety, and continuous improvement. For instance, during my tenure at [Previous Company Name], I led the overhaul of a container ship’s main engine system, which resulted in a 15% reduction in fuel consumption and enhanced operational reliability. This project required meticulous planning, collaboration with cross-functional teams, and adherence to international standards such as SOLAS and ISO certifications.</w:t>
      </w:r>
    </w:p>
    <w:p>
      <w:pPr>
        <w:pStyle w:val="BodyText"/>
      </w:pPr>
      <w:r>
        <w:t xml:space="preserve">My educational foundation includes a [Bachelor’s/Master’s Degree] in Marine Engineering from [University Name], where I specialized in hydrodynamics, marine machinery design, and environmental compliance. I have also earned certifications such as the STCW (Standards of Training, Certification and Watchkeeping for Seafarers) and advanced training in digital twin technologies for ship systems. These qualifications have equipped me to address complex challenges in modern maritime environments while staying ahead of industry trends.</w:t>
      </w:r>
    </w:p>
    <w:bookmarkEnd w:id="20"/>
    <w:bookmarkStart w:id="21" w:name="key-skills-and-expertise"/>
    <w:p>
      <w:pPr>
        <w:pStyle w:val="Heading2"/>
      </w:pPr>
      <w:r>
        <w:t xml:space="preserve">Key Skills and Expertise</w:t>
      </w:r>
    </w:p>
    <w:p>
      <w:pPr>
        <w:pStyle w:val="FirstParagraph"/>
      </w:pPr>
      <w:r>
        <w:t xml:space="preserve">As a Marine Engineer, I pride myself on my technical proficiency in diagnosing and resolving mechanical failures, optimizing energy efficiency, and ensuring compliance with safety regulations. My ability to work under pressure in high-stakes scenarios—such as emergency repairs during transit or maintaining systems in harsh marine conditions—has been instrumental in my career. Additionally, I am proficient in using CAD software for system design, PLC programming for automation, and data analytics tools to monitor vessel performance.</w:t>
      </w:r>
    </w:p>
    <w:p>
      <w:pPr>
        <w:pStyle w:val="BodyText"/>
      </w:pPr>
      <w:r>
        <w:t xml:space="preserve">Collaboration is another cornerstone of my professional approach. I have worked extensively with ship crews, port authorities, and suppliers across diverse cultural and linguistic backgrounds. This experience has honed my communication skills and taught me the importance of adaptability in multicultural settings—qualities that are particularly valuable in a global city like Kuala Lumpur. My fluency in English, coupled with basic proficiency in Malay, enables me to bridge gaps between international teams and local stakeholders, ensuring seamless project execution.</w:t>
      </w:r>
    </w:p>
    <w:bookmarkEnd w:id="21"/>
    <w:bookmarkStart w:id="22" w:name="why-malaysia-kuala-lumpur"/>
    <w:p>
      <w:pPr>
        <w:pStyle w:val="Heading2"/>
      </w:pPr>
      <w:r>
        <w:t xml:space="preserve">Why Malaysia Kuala Lumpur?</w:t>
      </w:r>
    </w:p>
    <w:p>
      <w:pPr>
        <w:pStyle w:val="FirstParagraph"/>
      </w:pPr>
      <w:r>
        <w:t xml:space="preserve">The opportunity to work as a Marine Engineer in Kuala Lumpur is particularly appealing due to the city’s unique position as a catalyst for maritime innovation. Malaysia’s strategic location along major shipping routes, coupled with its ambitious Vision 2030 goals, presents an exciting landscape for professionals in this field. I am especially interested in contributing to initiatives that leverage cutting-edge technologies—such as AI-driven predictive maintenance and green propulsion systems—to enhance the sustainability of marine operations.</w:t>
      </w:r>
    </w:p>
    <w:p>
      <w:pPr>
        <w:pStyle w:val="BodyText"/>
      </w:pPr>
      <w:r>
        <w:t xml:space="preserve">Kuala Lumpur’s vibrant economy and thriving port infrastructure offer a fertile ground for career growth. The city’s modern facilities, including state-of-the-art shipyards and research centers, provide an environment where Marine Engineers can push the boundaries of their expertise. I am eager to collaborate with industry leaders in Kuala Lumpur to develop solutions that address global challenges like climate change and resource efficiency while supporting Malaysia’s maritime ambitions.</w:t>
      </w:r>
    </w:p>
    <w:bookmarkEnd w:id="22"/>
    <w:bookmarkStart w:id="23" w:name="conclusion"/>
    <w:p>
      <w:pPr>
        <w:pStyle w:val="Heading2"/>
      </w:pPr>
      <w:r>
        <w:t xml:space="preserve">Conclusion</w:t>
      </w:r>
    </w:p>
    <w:p>
      <w:pPr>
        <w:pStyle w:val="FirstParagraph"/>
      </w:pPr>
      <w:r>
        <w:t xml:space="preserve">In conclusion, my technical expertise, hands-on experience, and passion for marine engineering make me a strong candidate for the Marine Engineer position in Kuala Lumpur. I am particularly motivated by the opportunity to work in a city that is at the intersection of tradition and innovation in maritime industries. I would be grateful for the chance to discuss how my skills and experiences align with [Company Name]’s mission to excel in marine engineering excellence.</w:t>
      </w:r>
    </w:p>
    <w:p>
      <w:pPr>
        <w:pStyle w:val="BodyText"/>
      </w:pPr>
      <w:r>
        <w:t xml:space="preserve">Thank you for considering my application. I look forward to the possibility of contributing to your team and advancing the future of maritime operations in Malaysia Kuala Lumpu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Kuala Lumpur, Malaysia</dc:title>
  <dc:creator/>
  <dc:language>en</dc:language>
  <cp:keywords/>
  <dcterms:created xsi:type="dcterms:W3CDTF">2026-07-23T15:20:58Z</dcterms:created>
  <dcterms:modified xsi:type="dcterms:W3CDTF">2026-07-23T15:20:58Z</dcterms:modified>
</cp:coreProperties>
</file>

<file path=docProps/custom.xml><?xml version="1.0" encoding="utf-8"?>
<Properties xmlns="http://schemas.openxmlformats.org/officeDocument/2006/custom-properties" xmlns:vt="http://schemas.openxmlformats.org/officeDocument/2006/docPropsVTypes"/>
</file>